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Cover</w:t>
      </w:r>
      <w:r>
        <w:t xml:space="preserve"> </w:t>
      </w:r>
      <w:r>
        <w:t xml:space="preserve">Letter</w:t>
      </w:r>
      <w:r>
        <w:t xml:space="preserve"> </w:t>
      </w:r>
      <w:r>
        <w:t xml:space="preserve">-</w:t>
      </w:r>
      <w:r>
        <w:t xml:space="preserve"> </w:t>
      </w:r>
      <w:r>
        <w:t xml:space="preserve">Tashkent,</w:t>
      </w:r>
      <w:r>
        <w:t xml:space="preserve"> </w:t>
      </w:r>
      <w:r>
        <w:t xml:space="preserve">Uzbekistan</w:t>
      </w:r>
    </w:p>
    <w:bookmarkStart w:id="20" w:name="Xa40f6c0dd2fd68d852273cf3fe83afd342d0230"/>
    <w:p>
      <w:pPr>
        <w:pStyle w:val="Heading1"/>
      </w:pPr>
      <w:r>
        <w:t xml:space="preserve">Cover Letter for Biologist Position in Tashkent, Uzbekistan</w:t>
      </w:r>
    </w:p>
    <w:p>
      <w:pPr>
        <w:pStyle w:val="FirstParagraph"/>
      </w:pPr>
      <w:r>
        <w:t xml:space="preserve">Dear [Hiring Manager's Name or "Team"],</w:t>
      </w:r>
    </w:p>
    <w:p>
      <w:pPr>
        <w:pStyle w:val="BodyText"/>
      </w:pPr>
      <w:r>
        <w:t xml:space="preserve">I am writing to express my sincere interest in the Biologist position at [Organization Name] in Tashkent, Uzbekistan. As a dedicated and passionate biologist with a strong academic background and field experience, I am eager to contribute my expertise to the vibrant scientific community of Uzbekistan. Tashkent, as the cultural and intellectual hub of this Central Asian nation, offers a unique opportunity to engage in impactful research that aligns with both global ecological priorities and the specific biodiversity needs of this region. I am particularly drawn to your organization’s commitment to advancing biological sciences, and I am confident that my skills, experiences, and enthusiasm for scientific inquiry make me a strong candidate for this role.</w:t>
      </w:r>
    </w:p>
    <w:p>
      <w:pPr>
        <w:pStyle w:val="BodyText"/>
      </w:pPr>
      <w:r>
        <w:t xml:space="preserve">Throughout my career as a Biologist, I have focused on understanding the intricate relationships between ecosystems and the organisms that inhabit them. My academic journey began with a Bachelor’s degree in Biological Sciences from [University Name], where I developed a foundational understanding of genetics, ecology, and molecular biology. This was followed by a Master’s degree in Environmental Biology at [Another University], during which I specialized in conservation biology and applied ecological research methods. My doctoral studies at [PhD Institution] further deepened my expertise in evolutionary biology, with a particular emphasis on biodiversity preservation in arid environments—a field that is especially relevant to Uzbekistan’s unique ecosystems.</w:t>
      </w:r>
    </w:p>
    <w:p>
      <w:pPr>
        <w:pStyle w:val="BodyText"/>
      </w:pPr>
      <w:r>
        <w:t xml:space="preserve">One of the defining aspects of my career has been my dedication to fieldwork and data-driven research. As a Biologist, I have conducted extensive studies on species adaptation in extreme climates, including projects focused on desert flora and fauna in Central Asia. My work has involved collecting samples, analyzing genetic markers, and collaborating with multidisciplinary teams to develop conservation strategies. For example, during my tenure at [Previous Organization or Research Institution], I led a project examining the impact of climate change on local pollinator populations, which resulted in the publication of two peer-reviewed articles in esteemed journals. These experiences have honed my ability to design experiments, interpret complex datasets, and communicate scientific findings effectively—skills that I believe are essential for contributing to Uzbekistan’s growing research landscape.</w:t>
      </w:r>
    </w:p>
    <w:p>
      <w:pPr>
        <w:pStyle w:val="BodyText"/>
      </w:pPr>
      <w:r>
        <w:t xml:space="preserve">What excites me most about the opportunity to work in Tashkent is the chance to collaborate with a region that is rich in biological diversity and ecological significance. Uzbekistan’s varied landscapes—from the arid deserts of Kyzylkum to the alpine forests of Pamir—present unique challenges and opportunities for biologists. The country’s efforts to balance economic development with environmental sustainability align closely with my professional values, and I am eager to contribute to initiatives that promote biodiversity conservation, sustainable resource management, and ecological education. Tashkent, as a city at the forefront of scientific innovation in Central Asia, offers an ideal environment for advancing these goals through cutting-edge research and community engagement.</w:t>
      </w:r>
    </w:p>
    <w:p>
      <w:pPr>
        <w:pStyle w:val="BodyText"/>
      </w:pPr>
      <w:r>
        <w:t xml:space="preserve">My technical skills include proficiency in laboratory techniques such as PCR, DNA sequencing, and bioinformatics analysis. I am also adept at using GIS software for spatial data analysis and have experience in designing long-term ecological monitoring programs. Beyond my scientific expertise, I possess strong communication and teamwork abilities, which I have demonstrated through my roles as a teaching assistant, mentor to undergraduate researchers, and presenter at international conferences. These experiences have equipped me to work effectively in collaborative environments and to translate complex scientific concepts into actionable insights for diverse audiences.</w:t>
      </w:r>
    </w:p>
    <w:p>
      <w:pPr>
        <w:pStyle w:val="BodyText"/>
      </w:pPr>
      <w:r>
        <w:t xml:space="preserve">What sets me apart as a Biologist is my unwavering curiosity and commitment to ethical scientific practices. I believe that biology is not just about understanding nature but also about protecting it for future generations. This philosophy drives me to approach every research project with integrity, creativity, and a focus on real-world applications. In Uzbekistan, I see an opportunity to contribute to projects that address pressing issues such as desertification, water resource management, and the preservation of endemic species. I am particularly interested in exploring partnerships between academic institutions and local communities to foster sustainable solutions that benefit both people and the environment.</w:t>
      </w:r>
    </w:p>
    <w:p>
      <w:pPr>
        <w:pStyle w:val="BodyText"/>
      </w:pPr>
      <w:r>
        <w:t xml:space="preserve">As a Biologist with a global perspective and a deep respect for Uzbekistan’s natural heritage, I am eager to bring my skills and passion to your team. Tashkent’s dynamic scientific community, combined with the country’s strategic location in Central Asia, presents an unparalleled opportunity to make meaningful contributions to the field of biology. I am confident that my background in ecological research, coupled with my adaptability and enthusiasm for collaboration, will enable me to thrive in this role and support your organization’s mission.</w:t>
      </w:r>
    </w:p>
    <w:p>
      <w:pPr>
        <w:pStyle w:val="BodyText"/>
      </w:pPr>
      <w:r>
        <w:t xml:space="preserve">Thank you for considering my application. I would be honored to discuss how my experiences align with the goals of [Organization Name] and contribute to the advancement of biological sciences in Tashkent, Uzbekistan. I look forward to the possibility of working together to address some of the most critical challenges facing our planet’s ecosystems.</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Cover Letter - Tashkent, Uzbekistan</dc:title>
  <dc:creator/>
  <dc:language>en</dc:language>
  <cp:keywords/>
  <dcterms:created xsi:type="dcterms:W3CDTF">2026-07-23T16:54:02Z</dcterms:created>
  <dcterms:modified xsi:type="dcterms:W3CDTF">2026-07-23T16:54:02Z</dcterms:modified>
</cp:coreProperties>
</file>

<file path=docProps/custom.xml><?xml version="1.0" encoding="utf-8"?>
<Properties xmlns="http://schemas.openxmlformats.org/officeDocument/2006/custom-properties" xmlns:vt="http://schemas.openxmlformats.org/officeDocument/2006/docPropsVTypes"/>
</file>